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8e2b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3c0ac24-d117-47a6-9646-bc56c5f9da9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8T20:22:39Z</dcterms:created>
  <dcterms:modified xsi:type="dcterms:W3CDTF">2023-07-08T20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